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eph Vist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p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st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45 North Moody Avenue, Chicago, IL, USA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ousevistan72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9240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eremi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9/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